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50209" w14:textId="7F15F4DC" w:rsidR="00D75A9D" w:rsidRPr="00CC4EA7" w:rsidRDefault="00D75A9D" w:rsidP="00D75A9D">
      <w:pPr>
        <w:rPr>
          <w:rFonts w:ascii="Georgia" w:hAnsi="Georgia"/>
          <w:b/>
          <w:i/>
          <w:color w:val="FFFFFF" w:themeColor="background1"/>
          <w:sz w:val="44"/>
          <w:szCs w:val="44"/>
          <w:lang w:val="en-AU"/>
        </w:rPr>
      </w:pPr>
      <w:r w:rsidRPr="00CC4EA7">
        <w:rPr>
          <w:noProof/>
          <w:sz w:val="44"/>
          <w:szCs w:val="44"/>
          <w:lang w:eastAsia="en-NZ"/>
        </w:rPr>
        <w:drawing>
          <wp:anchor distT="0" distB="0" distL="114300" distR="114300" simplePos="0" relativeHeight="251659264" behindDoc="1" locked="0" layoutInCell="1" allowOverlap="1" wp14:anchorId="589502D9" wp14:editId="589502DA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4EA7">
        <w:rPr>
          <w:noProof/>
          <w:sz w:val="44"/>
          <w:szCs w:val="44"/>
          <w:lang w:eastAsia="en-NZ"/>
        </w:rPr>
        <w:drawing>
          <wp:anchor distT="0" distB="0" distL="114300" distR="114300" simplePos="0" relativeHeight="251660288" behindDoc="1" locked="0" layoutInCell="1" allowOverlap="1" wp14:anchorId="589502DB" wp14:editId="589502DC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4EA7" w:rsidRPr="00CC4EA7">
        <w:rPr>
          <w:rFonts w:ascii="Georgia" w:hAnsi="Georgia"/>
          <w:b/>
          <w:i/>
          <w:color w:val="FFFFFF" w:themeColor="background1"/>
          <w:sz w:val="44"/>
          <w:szCs w:val="44"/>
          <w:lang w:val="en-AU"/>
        </w:rPr>
        <w:t>Community Infrastructure</w:t>
      </w:r>
      <w:r w:rsidR="00F74E66" w:rsidRPr="00CC4EA7">
        <w:rPr>
          <w:rFonts w:ascii="Georgia" w:hAnsi="Georgia"/>
          <w:b/>
          <w:i/>
          <w:color w:val="FFFFFF" w:themeColor="background1"/>
          <w:sz w:val="44"/>
          <w:szCs w:val="44"/>
          <w:lang w:val="en-AU"/>
        </w:rPr>
        <w:t xml:space="preserve"> </w:t>
      </w:r>
      <w:r w:rsidRPr="00CC4EA7">
        <w:rPr>
          <w:rFonts w:ascii="Georgia" w:hAnsi="Georgia"/>
          <w:b/>
          <w:i/>
          <w:color w:val="FFFFFF" w:themeColor="background1"/>
          <w:sz w:val="44"/>
          <w:szCs w:val="44"/>
          <w:lang w:val="en-AU"/>
        </w:rPr>
        <w:t xml:space="preserve">Grant </w:t>
      </w:r>
      <w:r w:rsidRPr="00CC4EA7">
        <w:rPr>
          <w:rFonts w:ascii="Georgia" w:hAnsi="Georgia"/>
          <w:b/>
          <w:i/>
          <w:color w:val="FFFFFF" w:themeColor="background1"/>
          <w:sz w:val="44"/>
          <w:szCs w:val="44"/>
          <w:lang w:val="en-AU"/>
        </w:rPr>
        <w:br/>
        <w:t>Reporting Form</w:t>
      </w:r>
    </w:p>
    <w:p w14:paraId="5895020A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5895020B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p w14:paraId="5895020C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Name of organisation   ……………………………………………………………………………………………………</w:t>
      </w:r>
    </w:p>
    <w:p w14:paraId="5895020D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Amount of funding received   …………………………………………………………………………………………….</w:t>
      </w:r>
    </w:p>
    <w:p w14:paraId="5895020E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Contact person    ……………………………………………………...   Phone (daytime)   ……………………………</w:t>
      </w:r>
    </w:p>
    <w:p w14:paraId="5895020F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Email address    ……………………………………………………………………………………………………………</w:t>
      </w:r>
    </w:p>
    <w:p w14:paraId="58950210" w14:textId="77777777" w:rsidR="00F74E66" w:rsidRDefault="000337C4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Project</w:t>
      </w:r>
      <w:r w:rsidR="00F74E66">
        <w:rPr>
          <w:rFonts w:ascii="Source Sans Pro" w:hAnsi="Source Sans Pro"/>
          <w:szCs w:val="56"/>
          <w:lang w:val="en-AU"/>
        </w:rPr>
        <w:t xml:space="preserve"> dates, S</w:t>
      </w:r>
      <w:r w:rsidR="00D75A9D">
        <w:rPr>
          <w:rFonts w:ascii="Source Sans Pro" w:hAnsi="Source Sans Pro"/>
          <w:szCs w:val="56"/>
          <w:lang w:val="en-AU"/>
        </w:rPr>
        <w:t>tart date    ………</w:t>
      </w:r>
      <w:r>
        <w:rPr>
          <w:rFonts w:ascii="Source Sans Pro" w:hAnsi="Source Sans Pro"/>
          <w:szCs w:val="56"/>
          <w:lang w:val="en-AU"/>
        </w:rPr>
        <w:t>……………………………….</w:t>
      </w:r>
      <w:r w:rsidR="00D75A9D">
        <w:rPr>
          <w:rFonts w:ascii="Source Sans Pro" w:hAnsi="Source Sans Pro"/>
          <w:szCs w:val="56"/>
          <w:lang w:val="en-AU"/>
        </w:rPr>
        <w:t xml:space="preserve">   Completion date    …………………………</w:t>
      </w:r>
      <w:r w:rsidR="00F74E66">
        <w:rPr>
          <w:rFonts w:ascii="Source Sans Pro" w:hAnsi="Source Sans Pro"/>
          <w:szCs w:val="56"/>
          <w:lang w:val="en-AU"/>
        </w:rPr>
        <w:t>….</w:t>
      </w:r>
      <w:r>
        <w:rPr>
          <w:rFonts w:ascii="Source Sans Pro" w:hAnsi="Source Sans Pro"/>
          <w:szCs w:val="56"/>
          <w:lang w:val="en-AU"/>
        </w:rPr>
        <w:t>....</w:t>
      </w:r>
    </w:p>
    <w:p w14:paraId="58950211" w14:textId="77777777" w:rsidR="00D75A9D" w:rsidRP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58950213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58950212" w14:textId="77777777" w:rsidR="00D75A9D" w:rsidRPr="007909D6" w:rsidRDefault="00D75A9D" w:rsidP="00627B06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hat your project achieved</w:t>
            </w:r>
          </w:p>
        </w:tc>
      </w:tr>
      <w:tr w:rsidR="00D75A9D" w14:paraId="58950216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58950214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58950215" w14:textId="77777777" w:rsidR="00D75A9D" w:rsidRPr="0002406B" w:rsidRDefault="00D75A9D" w:rsidP="000337C4">
            <w:pPr>
              <w:pStyle w:val="ListParagraph"/>
              <w:ind w:left="0"/>
              <w:rPr>
                <w:rFonts w:ascii="Source Sans Pro" w:hAnsi="Source Sans Pro"/>
              </w:rPr>
            </w:pPr>
            <w:r w:rsidRPr="007306EA">
              <w:rPr>
                <w:rFonts w:ascii="Source Sans Pro" w:hAnsi="Source Sans Pro"/>
                <w:b/>
              </w:rPr>
              <w:t>1.</w:t>
            </w:r>
            <w:r>
              <w:rPr>
                <w:rFonts w:ascii="Source Sans Pro" w:hAnsi="Source Sans Pro"/>
              </w:rPr>
              <w:t xml:space="preserve"> Briefly explain what </w:t>
            </w:r>
            <w:r w:rsidR="00CC4EA7">
              <w:rPr>
                <w:rFonts w:ascii="Source Sans Pro" w:hAnsi="Source Sans Pro"/>
              </w:rPr>
              <w:t xml:space="preserve">your project was and </w:t>
            </w:r>
            <w:r w:rsidR="00F73938">
              <w:rPr>
                <w:rFonts w:ascii="Source Sans Pro" w:hAnsi="Source Sans Pro"/>
              </w:rPr>
              <w:t xml:space="preserve">outline </w:t>
            </w:r>
            <w:r w:rsidR="00CC4EA7">
              <w:rPr>
                <w:rFonts w:ascii="Source Sans Pro" w:hAnsi="Source Sans Pro"/>
              </w:rPr>
              <w:t xml:space="preserve">what </w:t>
            </w:r>
            <w:r w:rsidR="00F74E66">
              <w:rPr>
                <w:rFonts w:ascii="Source Sans Pro" w:hAnsi="Source Sans Pro"/>
              </w:rPr>
              <w:t>the funds were used for.</w:t>
            </w:r>
          </w:p>
        </w:tc>
      </w:tr>
      <w:tr w:rsidR="00D75A9D" w14:paraId="58950224" w14:textId="77777777" w:rsidTr="00F74E66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58950217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950218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950219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95021A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895021B" w14:textId="77777777" w:rsidR="00CC4EA7" w:rsidRDefault="00CC4EA7" w:rsidP="00627B06">
            <w:pPr>
              <w:rPr>
                <w:rFonts w:ascii="Source Sans Pro" w:hAnsi="Source Sans Pro"/>
              </w:rPr>
            </w:pPr>
          </w:p>
          <w:p w14:paraId="5895021C" w14:textId="77777777" w:rsidR="00CC4EA7" w:rsidRDefault="00CC4EA7" w:rsidP="00627B06">
            <w:pPr>
              <w:rPr>
                <w:rFonts w:ascii="Source Sans Pro" w:hAnsi="Source Sans Pro"/>
              </w:rPr>
            </w:pPr>
          </w:p>
          <w:p w14:paraId="5895021D" w14:textId="77777777" w:rsidR="00CC4EA7" w:rsidRDefault="00CC4EA7" w:rsidP="00627B06">
            <w:pPr>
              <w:rPr>
                <w:rFonts w:ascii="Source Sans Pro" w:hAnsi="Source Sans Pro"/>
              </w:rPr>
            </w:pPr>
          </w:p>
          <w:p w14:paraId="5895021E" w14:textId="77777777" w:rsidR="00CC4EA7" w:rsidRDefault="00CC4EA7" w:rsidP="00627B06">
            <w:pPr>
              <w:rPr>
                <w:rFonts w:ascii="Source Sans Pro" w:hAnsi="Source Sans Pro"/>
              </w:rPr>
            </w:pPr>
          </w:p>
          <w:p w14:paraId="5895021F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8950220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8950221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950222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950223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</w:tbl>
    <w:p w14:paraId="58950225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2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355"/>
        <w:gridCol w:w="3355"/>
        <w:gridCol w:w="3355"/>
      </w:tblGrid>
      <w:tr w:rsidR="00D75A9D" w14:paraId="5895022B" w14:textId="77777777" w:rsidTr="00627B06">
        <w:tc>
          <w:tcPr>
            <w:tcW w:w="10065" w:type="dxa"/>
            <w:gridSpan w:val="3"/>
          </w:tcPr>
          <w:p w14:paraId="58950226" w14:textId="77777777" w:rsidR="00D75A9D" w:rsidRPr="00700E5D" w:rsidRDefault="00CC4EA7" w:rsidP="00627B0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lastRenderedPageBreak/>
              <w:t>2</w:t>
            </w:r>
            <w:r w:rsidR="00D75A9D" w:rsidRPr="007306EA">
              <w:rPr>
                <w:rFonts w:ascii="Source Sans Pro" w:hAnsi="Source Sans Pro"/>
                <w:b/>
              </w:rPr>
              <w:t>.</w:t>
            </w:r>
            <w:r w:rsidR="00D75A9D" w:rsidRPr="00700E5D">
              <w:rPr>
                <w:rFonts w:ascii="Source Sans Pro" w:hAnsi="Source Sans Pro"/>
              </w:rPr>
              <w:t xml:space="preserve"> Use the following table</w:t>
            </w:r>
            <w:r w:rsidR="000337C4">
              <w:rPr>
                <w:rFonts w:ascii="Source Sans Pro" w:hAnsi="Source Sans Pro"/>
              </w:rPr>
              <w:t xml:space="preserve"> to outline how well your project</w:t>
            </w:r>
            <w:r w:rsidR="00D75A9D" w:rsidRPr="00700E5D">
              <w:rPr>
                <w:rFonts w:ascii="Source Sans Pro" w:hAnsi="Source Sans Pro"/>
              </w:rPr>
              <w:t xml:space="preserve"> achieved its </w:t>
            </w:r>
            <w:r w:rsidR="00D75A9D">
              <w:rPr>
                <w:rFonts w:ascii="Source Sans Pro" w:hAnsi="Source Sans Pro"/>
              </w:rPr>
              <w:t>goals</w:t>
            </w:r>
            <w:r w:rsidR="00D75A9D" w:rsidRPr="00700E5D">
              <w:rPr>
                <w:rFonts w:ascii="Source Sans Pro" w:hAnsi="Source Sans Pro"/>
              </w:rPr>
              <w:t xml:space="preserve">. </w:t>
            </w:r>
          </w:p>
          <w:p w14:paraId="58950227" w14:textId="77777777" w:rsidR="00567244" w:rsidRDefault="00206BDC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Complete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 xml:space="preserve"> the table using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the outcomes described on 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>your application for funding and provide evidence of their achievement, or explanation of why they were not achieved.</w:t>
            </w:r>
            <w:r w:rsidR="00567244">
              <w:rPr>
                <w:rFonts w:ascii="Source Sans Pro" w:hAnsi="Source Sans Pro"/>
                <w:i/>
                <w:sz w:val="18"/>
                <w:szCs w:val="18"/>
              </w:rPr>
              <w:t xml:space="preserve"> </w:t>
            </w:r>
          </w:p>
          <w:p w14:paraId="58950228" w14:textId="77777777" w:rsidR="00567244" w:rsidRDefault="00567244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58950229" w14:textId="77777777" w:rsidR="00D75A9D" w:rsidRPr="009233DB" w:rsidRDefault="00567244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What were you trying to achieve – why did you need to do your project?</w:t>
            </w:r>
          </w:p>
          <w:p w14:paraId="5895022A" w14:textId="77777777" w:rsidR="00D75A9D" w:rsidRPr="00700E5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D75A9D" w14:paraId="5895022F" w14:textId="77777777" w:rsidTr="00130CC5">
        <w:trPr>
          <w:trHeight w:val="454"/>
        </w:trPr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5895022C" w14:textId="77777777" w:rsidR="00D75A9D" w:rsidRPr="00700E5D" w:rsidRDefault="00CC4EA7" w:rsidP="00130CC5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D75A9D" w:rsidRPr="00700E5D">
              <w:rPr>
                <w:rFonts w:ascii="Source Sans Pro" w:hAnsi="Source Sans Pro"/>
                <w:b/>
              </w:rPr>
              <w:t xml:space="preserve"> </w:t>
            </w:r>
            <w:r w:rsidR="007306EA">
              <w:rPr>
                <w:rFonts w:ascii="Source Sans Pro" w:hAnsi="Source Sans Pro"/>
                <w:b/>
              </w:rPr>
              <w:t>g</w:t>
            </w:r>
            <w:r w:rsidR="00D75A9D" w:rsidRPr="00700E5D">
              <w:rPr>
                <w:rFonts w:ascii="Source Sans Pro" w:hAnsi="Source Sans Pro"/>
                <w:b/>
              </w:rPr>
              <w:t>oal</w:t>
            </w:r>
            <w:r w:rsidR="008C349C">
              <w:rPr>
                <w:rFonts w:ascii="Source Sans Pro" w:hAnsi="Source Sans Pro"/>
                <w:b/>
              </w:rPr>
              <w:t>s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5895022D" w14:textId="01FA0F0A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F75B68">
              <w:rPr>
                <w:rFonts w:ascii="Source Sans Pro" w:hAnsi="Source Sans Pro"/>
                <w:b/>
              </w:rPr>
              <w:t>chieved / n</w:t>
            </w:r>
            <w:r w:rsidR="007306EA">
              <w:rPr>
                <w:rFonts w:ascii="Source Sans Pro" w:hAnsi="Source Sans Pro"/>
                <w:b/>
              </w:rPr>
              <w:t>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5895022E" w14:textId="55F74FFE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E</w:t>
            </w:r>
            <w:r w:rsidR="00F75B68">
              <w:rPr>
                <w:rFonts w:ascii="Source Sans Pro" w:hAnsi="Source Sans Pro"/>
                <w:b/>
              </w:rPr>
              <w:t>xplanation / e</w:t>
            </w:r>
            <w:r w:rsidRPr="00700E5D">
              <w:rPr>
                <w:rFonts w:ascii="Source Sans Pro" w:hAnsi="Source Sans Pro"/>
                <w:b/>
              </w:rPr>
              <w:t>vidence</w:t>
            </w:r>
          </w:p>
        </w:tc>
      </w:tr>
      <w:tr w:rsidR="00D75A9D" w14:paraId="58950233" w14:textId="77777777" w:rsidTr="00F73938">
        <w:trPr>
          <w:trHeight w:val="794"/>
        </w:trPr>
        <w:tc>
          <w:tcPr>
            <w:tcW w:w="3355" w:type="dxa"/>
          </w:tcPr>
          <w:p w14:paraId="58950230" w14:textId="77777777" w:rsidR="00567244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="00CC4EA7">
              <w:rPr>
                <w:rFonts w:ascii="Source Sans Pro" w:hAnsi="Source Sans Pro"/>
                <w:i/>
                <w:sz w:val="20"/>
              </w:rPr>
              <w:t>100m of fencing were replaced along the south end of the local domain.</w:t>
            </w:r>
          </w:p>
        </w:tc>
        <w:tc>
          <w:tcPr>
            <w:tcW w:w="3355" w:type="dxa"/>
          </w:tcPr>
          <w:p w14:paraId="58950231" w14:textId="77777777" w:rsidR="00D75A9D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58950232" w14:textId="77777777" w:rsidR="00D75A9D" w:rsidRPr="00567244" w:rsidRDefault="00CC4EA7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120m of fencing was replaced as there were greater damage than expected once the project was started.</w:t>
            </w:r>
          </w:p>
        </w:tc>
      </w:tr>
      <w:tr w:rsidR="00567244" w14:paraId="58950237" w14:textId="77777777" w:rsidTr="00F73938">
        <w:trPr>
          <w:trHeight w:val="794"/>
        </w:trPr>
        <w:tc>
          <w:tcPr>
            <w:tcW w:w="3355" w:type="dxa"/>
          </w:tcPr>
          <w:p w14:paraId="58950234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="008E4E29">
              <w:rPr>
                <w:rFonts w:ascii="Source Sans Pro" w:hAnsi="Source Sans Pro"/>
                <w:i/>
                <w:sz w:val="20"/>
              </w:rPr>
              <w:t>K</w:t>
            </w:r>
            <w:r w:rsidR="00CC4EA7">
              <w:rPr>
                <w:rFonts w:ascii="Source Sans Pro" w:hAnsi="Source Sans Pro"/>
                <w:i/>
                <w:sz w:val="20"/>
              </w:rPr>
              <w:t>eep vehicles off the domain to prevent damage to the sports fields.</w:t>
            </w:r>
          </w:p>
        </w:tc>
        <w:tc>
          <w:tcPr>
            <w:tcW w:w="3355" w:type="dxa"/>
          </w:tcPr>
          <w:p w14:paraId="58950235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 w:rsidRPr="00567244"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58950236" w14:textId="77777777" w:rsidR="00567244" w:rsidRPr="00567244" w:rsidRDefault="00CC4EA7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The new fence has stopped all vehicles from driving across the domain.</w:t>
            </w:r>
          </w:p>
        </w:tc>
      </w:tr>
      <w:tr w:rsidR="00567244" w14:paraId="5895023B" w14:textId="77777777" w:rsidTr="00F73938">
        <w:trPr>
          <w:trHeight w:val="794"/>
        </w:trPr>
        <w:tc>
          <w:tcPr>
            <w:tcW w:w="3355" w:type="dxa"/>
          </w:tcPr>
          <w:p w14:paraId="5895023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895023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895023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895023F" w14:textId="77777777" w:rsidTr="00F73938">
        <w:trPr>
          <w:trHeight w:val="794"/>
        </w:trPr>
        <w:tc>
          <w:tcPr>
            <w:tcW w:w="3355" w:type="dxa"/>
          </w:tcPr>
          <w:p w14:paraId="5895023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895023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895023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8950243" w14:textId="77777777" w:rsidTr="00F73938">
        <w:trPr>
          <w:trHeight w:val="794"/>
        </w:trPr>
        <w:tc>
          <w:tcPr>
            <w:tcW w:w="3355" w:type="dxa"/>
          </w:tcPr>
          <w:p w14:paraId="5895024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895024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895024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8950247" w14:textId="77777777" w:rsidTr="003A2AF3">
        <w:tc>
          <w:tcPr>
            <w:tcW w:w="10065" w:type="dxa"/>
            <w:gridSpan w:val="3"/>
            <w:tcBorders>
              <w:bottom w:val="nil"/>
            </w:tcBorders>
          </w:tcPr>
          <w:p w14:paraId="5895024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6" w14:textId="77777777" w:rsidR="00567244" w:rsidRPr="00700E5D" w:rsidRDefault="00CC4EA7" w:rsidP="0056724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3</w:t>
            </w:r>
            <w:r w:rsidR="00567244" w:rsidRPr="007306EA">
              <w:rPr>
                <w:rFonts w:ascii="Source Sans Pro" w:hAnsi="Source Sans Pro"/>
                <w:b/>
              </w:rPr>
              <w:t>.</w:t>
            </w:r>
            <w:r w:rsidR="00567244">
              <w:rPr>
                <w:rFonts w:ascii="Source Sans Pro" w:hAnsi="Source Sans Pro"/>
              </w:rPr>
              <w:t xml:space="preserve"> </w:t>
            </w:r>
            <w:r w:rsidR="00567244" w:rsidRPr="00700E5D">
              <w:rPr>
                <w:rFonts w:ascii="Source Sans Pro" w:hAnsi="Source Sans Pro"/>
              </w:rPr>
              <w:t>Please make any other comments as to the s</w:t>
            </w:r>
            <w:r w:rsidR="00567244">
              <w:rPr>
                <w:rFonts w:ascii="Source Sans Pro" w:hAnsi="Source Sans Pro"/>
              </w:rPr>
              <w:t>uccess or failure of your project</w:t>
            </w:r>
            <w:r w:rsidR="00567244" w:rsidRPr="00700E5D">
              <w:rPr>
                <w:rFonts w:ascii="Source Sans Pro" w:hAnsi="Source Sans Pro"/>
              </w:rPr>
              <w:t>.</w:t>
            </w:r>
          </w:p>
        </w:tc>
      </w:tr>
      <w:tr w:rsidR="00567244" w14:paraId="58950256" w14:textId="77777777" w:rsidTr="003A2AF3">
        <w:tc>
          <w:tcPr>
            <w:tcW w:w="10065" w:type="dxa"/>
            <w:gridSpan w:val="3"/>
            <w:tcBorders>
              <w:top w:val="nil"/>
            </w:tcBorders>
          </w:tcPr>
          <w:p w14:paraId="5895024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4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5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5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5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5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5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95025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</w:tbl>
    <w:p w14:paraId="58950257" w14:textId="77777777" w:rsidR="00D75A9D" w:rsidRDefault="00D75A9D" w:rsidP="00D75A9D">
      <w:pPr>
        <w:rPr>
          <w:b/>
          <w:sz w:val="26"/>
          <w:lang w:eastAsia="en-NZ"/>
        </w:rPr>
      </w:pPr>
    </w:p>
    <w:p w14:paraId="58950258" w14:textId="77777777" w:rsidR="00D75A9D" w:rsidRDefault="00D75A9D" w:rsidP="00D75A9D">
      <w:pPr>
        <w:rPr>
          <w:b/>
          <w:sz w:val="26"/>
          <w:lang w:eastAsia="en-NZ"/>
        </w:rPr>
        <w:sectPr w:rsidR="00D75A9D" w:rsidSect="00E73344">
          <w:pgSz w:w="11906" w:h="16838"/>
          <w:pgMar w:top="851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057"/>
        <w:gridCol w:w="1276"/>
        <w:gridCol w:w="1276"/>
        <w:gridCol w:w="1277"/>
        <w:gridCol w:w="45"/>
      </w:tblGrid>
      <w:tr w:rsidR="00130CC5" w14:paraId="5895025A" w14:textId="77777777" w:rsidTr="00130CC5">
        <w:trPr>
          <w:trHeight w:val="454"/>
        </w:trPr>
        <w:tc>
          <w:tcPr>
            <w:tcW w:w="10065" w:type="dxa"/>
            <w:gridSpan w:val="6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58950259" w14:textId="77777777" w:rsidR="00130CC5" w:rsidRPr="009233DB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>Financial Information</w:t>
            </w:r>
          </w:p>
        </w:tc>
      </w:tr>
      <w:tr w:rsidR="00130CC5" w14:paraId="5895025F" w14:textId="77777777" w:rsidTr="00130CC5">
        <w:trPr>
          <w:trHeight w:val="280"/>
        </w:trPr>
        <w:tc>
          <w:tcPr>
            <w:tcW w:w="10065" w:type="dxa"/>
            <w:gridSpan w:val="6"/>
            <w:tcBorders>
              <w:top w:val="nil"/>
            </w:tcBorders>
          </w:tcPr>
          <w:p w14:paraId="5895025B" w14:textId="77777777" w:rsidR="00130CC5" w:rsidRPr="00B02997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5895025C" w14:textId="77777777" w:rsidR="00130CC5" w:rsidRPr="00410EBE" w:rsidRDefault="00CC4EA7" w:rsidP="00355E7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  <w:b/>
              </w:rPr>
              <w:t>4</w:t>
            </w:r>
            <w:r w:rsidR="00130CC5" w:rsidRPr="007306EA">
              <w:rPr>
                <w:rFonts w:ascii="Source Sans Pro" w:hAnsi="Source Sans Pro"/>
                <w:b/>
              </w:rPr>
              <w:t>.</w:t>
            </w:r>
            <w:r w:rsidR="00130CC5">
              <w:rPr>
                <w:rFonts w:ascii="Source Sans Pro" w:hAnsi="Source Sans Pro"/>
              </w:rPr>
              <w:t xml:space="preserve"> Please outline the </w:t>
            </w:r>
            <w:r w:rsidR="008C349C">
              <w:rPr>
                <w:rFonts w:ascii="Source Sans Pro" w:hAnsi="Source Sans Pro"/>
              </w:rPr>
              <w:t xml:space="preserve">project’s </w:t>
            </w:r>
            <w:r w:rsidR="00130CC5">
              <w:rPr>
                <w:rFonts w:ascii="Source Sans Pro" w:hAnsi="Source Sans Pro"/>
              </w:rPr>
              <w:t>expenses</w:t>
            </w:r>
            <w:r w:rsidR="00130CC5" w:rsidRPr="00410EBE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below to show how the grant was</w:t>
            </w:r>
            <w:r w:rsidR="00130CC5" w:rsidRPr="00410EBE">
              <w:rPr>
                <w:rFonts w:ascii="Source Sans Pro" w:hAnsi="Source Sans Pro"/>
              </w:rPr>
              <w:t xml:space="preserve"> used.</w:t>
            </w:r>
          </w:p>
          <w:p w14:paraId="5895025D" w14:textId="77777777" w:rsidR="00130CC5" w:rsidRPr="00D95CE7" w:rsidRDefault="00130CC5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. Please number receipts and record below so that they can be easily matched with the costs.</w:t>
            </w:r>
          </w:p>
          <w:p w14:paraId="5895025E" w14:textId="77777777" w:rsidR="00130CC5" w:rsidRPr="006B19DA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130CC5" w:rsidRPr="006F3C7C" w14:paraId="5895026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850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8950260" w14:textId="77777777" w:rsidR="00130CC5" w:rsidRPr="0095561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7" w:type="dxa"/>
            <w:shd w:val="clear" w:color="auto" w:fill="F2F2F2" w:themeFill="background1" w:themeFillShade="F2"/>
            <w:vAlign w:val="center"/>
          </w:tcPr>
          <w:p w14:paraId="58950261" w14:textId="77777777" w:rsidR="00130CC5" w:rsidRDefault="00CC4EA7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130CC5">
              <w:rPr>
                <w:rFonts w:ascii="Source Sans Pro" w:hAnsi="Source Sans Pro"/>
                <w:b/>
              </w:rPr>
              <w:t xml:space="preserve"> costs</w:t>
            </w:r>
          </w:p>
          <w:p w14:paraId="58950262" w14:textId="77777777" w:rsidR="00130CC5" w:rsidRPr="003A2AF3" w:rsidRDefault="00130CC5" w:rsidP="00B54DB5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Please itemise all </w:t>
            </w:r>
            <w:r w:rsidRPr="003A2AF3">
              <w:rPr>
                <w:rFonts w:ascii="Source Sans Pro" w:hAnsi="Source Sans Pro"/>
                <w:i/>
                <w:sz w:val="20"/>
              </w:rPr>
              <w:t xml:space="preserve">expenditure for the </w:t>
            </w:r>
            <w:r w:rsidR="000337C4">
              <w:rPr>
                <w:rFonts w:ascii="Source Sans Pro" w:hAnsi="Source Sans Pro"/>
                <w:i/>
                <w:sz w:val="20"/>
              </w:rPr>
              <w:t>project</w:t>
            </w:r>
            <w:r w:rsidR="00B54DB5">
              <w:rPr>
                <w:rFonts w:ascii="Source Sans Pro" w:hAnsi="Source Sans Pro"/>
                <w:i/>
                <w:sz w:val="20"/>
              </w:rPr>
              <w:t>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8950263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8950264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58950265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130CC5" w14:paraId="5895026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67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58950268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950269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95026A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895026B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895027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6D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5895026E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95026F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950270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8950271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895027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73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58950274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950275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950276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8950277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895027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79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7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7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7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7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8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7F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80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8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8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8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8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85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8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8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8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8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9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8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8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8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8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8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9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91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92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9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9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9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9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9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98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9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9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9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A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9D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9E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9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A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A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A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A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A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A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A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A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A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A9" w14:textId="77777777" w:rsidR="00130CC5" w:rsidRDefault="00130CC5" w:rsidP="00355E76"/>
        </w:tc>
        <w:tc>
          <w:tcPr>
            <w:tcW w:w="5057" w:type="dxa"/>
            <w:vAlign w:val="center"/>
          </w:tcPr>
          <w:p w14:paraId="589502AA" w14:textId="77777777" w:rsidR="00130CC5" w:rsidRDefault="00130CC5" w:rsidP="00355E76"/>
        </w:tc>
        <w:tc>
          <w:tcPr>
            <w:tcW w:w="1276" w:type="dxa"/>
            <w:vAlign w:val="center"/>
          </w:tcPr>
          <w:p w14:paraId="589502A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A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A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B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AF" w14:textId="77777777" w:rsidR="00130CC5" w:rsidRDefault="00130CC5" w:rsidP="00355E76"/>
        </w:tc>
        <w:tc>
          <w:tcPr>
            <w:tcW w:w="5057" w:type="dxa"/>
            <w:vAlign w:val="center"/>
          </w:tcPr>
          <w:p w14:paraId="589502B0" w14:textId="77777777" w:rsidR="00130CC5" w:rsidRDefault="00130CC5" w:rsidP="00355E76"/>
        </w:tc>
        <w:tc>
          <w:tcPr>
            <w:tcW w:w="1276" w:type="dxa"/>
            <w:vAlign w:val="center"/>
          </w:tcPr>
          <w:p w14:paraId="589502B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B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B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B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B5" w14:textId="77777777" w:rsidR="00130CC5" w:rsidRDefault="00130CC5" w:rsidP="00355E76"/>
        </w:tc>
        <w:tc>
          <w:tcPr>
            <w:tcW w:w="5057" w:type="dxa"/>
            <w:vAlign w:val="center"/>
          </w:tcPr>
          <w:p w14:paraId="589502B6" w14:textId="77777777" w:rsidR="00130CC5" w:rsidRDefault="00130CC5" w:rsidP="00355E76"/>
        </w:tc>
        <w:tc>
          <w:tcPr>
            <w:tcW w:w="1276" w:type="dxa"/>
            <w:vAlign w:val="center"/>
          </w:tcPr>
          <w:p w14:paraId="589502B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B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B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C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B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89502B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B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B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B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C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C1" w14:textId="77777777" w:rsidR="00130CC5" w:rsidRDefault="00130CC5" w:rsidP="00355E76"/>
        </w:tc>
        <w:tc>
          <w:tcPr>
            <w:tcW w:w="5057" w:type="dxa"/>
            <w:vAlign w:val="center"/>
          </w:tcPr>
          <w:p w14:paraId="589502C2" w14:textId="77777777" w:rsidR="00130CC5" w:rsidRDefault="00130CC5" w:rsidP="00355E76"/>
        </w:tc>
        <w:tc>
          <w:tcPr>
            <w:tcW w:w="1276" w:type="dxa"/>
            <w:vAlign w:val="center"/>
          </w:tcPr>
          <w:p w14:paraId="589502C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C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C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C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C7" w14:textId="77777777" w:rsidR="00130CC5" w:rsidRDefault="00130CC5" w:rsidP="00355E76"/>
        </w:tc>
        <w:tc>
          <w:tcPr>
            <w:tcW w:w="5057" w:type="dxa"/>
            <w:vAlign w:val="center"/>
          </w:tcPr>
          <w:p w14:paraId="589502C8" w14:textId="77777777" w:rsidR="00130CC5" w:rsidRDefault="00130CC5" w:rsidP="00355E76"/>
        </w:tc>
        <w:tc>
          <w:tcPr>
            <w:tcW w:w="1276" w:type="dxa"/>
            <w:vAlign w:val="center"/>
          </w:tcPr>
          <w:p w14:paraId="589502C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C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C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D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9502CD" w14:textId="77777777" w:rsidR="00130CC5" w:rsidRDefault="00130CC5" w:rsidP="00355E76"/>
        </w:tc>
        <w:tc>
          <w:tcPr>
            <w:tcW w:w="5057" w:type="dxa"/>
            <w:vAlign w:val="center"/>
          </w:tcPr>
          <w:p w14:paraId="589502CE" w14:textId="77777777" w:rsidR="00130CC5" w:rsidRDefault="00130CC5" w:rsidP="00355E76"/>
        </w:tc>
        <w:tc>
          <w:tcPr>
            <w:tcW w:w="1276" w:type="dxa"/>
            <w:vAlign w:val="center"/>
          </w:tcPr>
          <w:p w14:paraId="589502C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9502D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9502D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9502D7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6191" w:type="dxa"/>
            <w:gridSpan w:val="2"/>
            <w:shd w:val="clear" w:color="auto" w:fill="F2F2F2" w:themeFill="background1" w:themeFillShade="F2"/>
            <w:vAlign w:val="center"/>
          </w:tcPr>
          <w:p w14:paraId="589502D3" w14:textId="77777777" w:rsidR="00130CC5" w:rsidRPr="00130CC5" w:rsidRDefault="00130CC5" w:rsidP="00355E76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89502D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89502D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589502D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589502D8" w14:textId="53B68ED2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3" w:history="1">
        <w:r w:rsidR="002313D4" w:rsidRPr="00C26340">
          <w:rPr>
            <w:rStyle w:val="Hyperlink"/>
            <w:b/>
          </w:rPr>
          <w:t>grants@adc.govt.nz</w:t>
        </w:r>
      </w:hyperlink>
      <w:r w:rsidR="002313D4">
        <w:rPr>
          <w:b/>
        </w:rPr>
        <w:t xml:space="preserve"> </w:t>
      </w:r>
      <w:r w:rsidR="00A53FE4">
        <w:rPr>
          <w:b/>
        </w:rPr>
        <w:t xml:space="preserve">before the end of the Council financial year 30 June </w:t>
      </w:r>
      <w:bookmarkStart w:id="0" w:name="_GoBack"/>
      <w:bookmarkEnd w:id="0"/>
      <w:r>
        <w:rPr>
          <w:b/>
        </w:rPr>
        <w:t>or before applying for further funding</w:t>
      </w:r>
      <w:r w:rsidR="00A42E45">
        <w:rPr>
          <w:b/>
        </w:rPr>
        <w:t>, whichever is earlier</w:t>
      </w:r>
      <w:r>
        <w:rPr>
          <w:b/>
        </w:rPr>
        <w:t>.</w:t>
      </w:r>
    </w:p>
    <w:sectPr w:rsidR="004D1FFF" w:rsidRPr="003A2AF3" w:rsidSect="00ED0A81">
      <w:footerReference w:type="default" r:id="rId14"/>
      <w:pgSz w:w="11906" w:h="16838"/>
      <w:pgMar w:top="1418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502DF" w14:textId="77777777" w:rsidR="005F1F7B" w:rsidRDefault="005F1F7B">
      <w:pPr>
        <w:spacing w:after="0" w:line="240" w:lineRule="auto"/>
      </w:pPr>
      <w:r>
        <w:separator/>
      </w:r>
    </w:p>
  </w:endnote>
  <w:endnote w:type="continuationSeparator" w:id="0">
    <w:p w14:paraId="589502E0" w14:textId="77777777" w:rsidR="005F1F7B" w:rsidRDefault="005F1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502E1" w14:textId="77777777" w:rsidR="0049670D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589502E3" wp14:editId="589502E4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4" name="Picture 4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502E2" w14:textId="77777777" w:rsidR="004C30EE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589502E5" wp14:editId="589502E6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3" name="Picture 3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502DD" w14:textId="77777777" w:rsidR="005F1F7B" w:rsidRDefault="005F1F7B">
      <w:pPr>
        <w:spacing w:after="0" w:line="240" w:lineRule="auto"/>
      </w:pPr>
      <w:r>
        <w:separator/>
      </w:r>
    </w:p>
  </w:footnote>
  <w:footnote w:type="continuationSeparator" w:id="0">
    <w:p w14:paraId="589502DE" w14:textId="77777777" w:rsidR="005F1F7B" w:rsidRDefault="005F1F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58A4"/>
    <w:multiLevelType w:val="hybridMultilevel"/>
    <w:tmpl w:val="5D9A5590"/>
    <w:lvl w:ilvl="0" w:tplc="CC509BC4">
      <w:start w:val="1"/>
      <w:numFmt w:val="lowerLetter"/>
      <w:lvlText w:val="%1)"/>
      <w:lvlJc w:val="left"/>
      <w:pPr>
        <w:ind w:left="104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760" w:hanging="360"/>
      </w:pPr>
    </w:lvl>
    <w:lvl w:ilvl="2" w:tplc="1409001B" w:tentative="1">
      <w:start w:val="1"/>
      <w:numFmt w:val="lowerRoman"/>
      <w:lvlText w:val="%3."/>
      <w:lvlJc w:val="right"/>
      <w:pPr>
        <w:ind w:left="2480" w:hanging="180"/>
      </w:pPr>
    </w:lvl>
    <w:lvl w:ilvl="3" w:tplc="1409000F" w:tentative="1">
      <w:start w:val="1"/>
      <w:numFmt w:val="decimal"/>
      <w:lvlText w:val="%4."/>
      <w:lvlJc w:val="left"/>
      <w:pPr>
        <w:ind w:left="3200" w:hanging="360"/>
      </w:pPr>
    </w:lvl>
    <w:lvl w:ilvl="4" w:tplc="14090019" w:tentative="1">
      <w:start w:val="1"/>
      <w:numFmt w:val="lowerLetter"/>
      <w:lvlText w:val="%5."/>
      <w:lvlJc w:val="left"/>
      <w:pPr>
        <w:ind w:left="3920" w:hanging="360"/>
      </w:pPr>
    </w:lvl>
    <w:lvl w:ilvl="5" w:tplc="1409001B" w:tentative="1">
      <w:start w:val="1"/>
      <w:numFmt w:val="lowerRoman"/>
      <w:lvlText w:val="%6."/>
      <w:lvlJc w:val="right"/>
      <w:pPr>
        <w:ind w:left="4640" w:hanging="180"/>
      </w:pPr>
    </w:lvl>
    <w:lvl w:ilvl="6" w:tplc="1409000F" w:tentative="1">
      <w:start w:val="1"/>
      <w:numFmt w:val="decimal"/>
      <w:lvlText w:val="%7."/>
      <w:lvlJc w:val="left"/>
      <w:pPr>
        <w:ind w:left="5360" w:hanging="360"/>
      </w:pPr>
    </w:lvl>
    <w:lvl w:ilvl="7" w:tplc="14090019" w:tentative="1">
      <w:start w:val="1"/>
      <w:numFmt w:val="lowerLetter"/>
      <w:lvlText w:val="%8."/>
      <w:lvlJc w:val="left"/>
      <w:pPr>
        <w:ind w:left="6080" w:hanging="360"/>
      </w:pPr>
    </w:lvl>
    <w:lvl w:ilvl="8" w:tplc="1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O3tDQ2MTMyNTdU0lEKTi0uzszPAymwqAUAPcRm9CwAAAA="/>
  </w:docVars>
  <w:rsids>
    <w:rsidRoot w:val="00D75A9D"/>
    <w:rsid w:val="000337C4"/>
    <w:rsid w:val="000D7D80"/>
    <w:rsid w:val="00130CC5"/>
    <w:rsid w:val="00206BDC"/>
    <w:rsid w:val="002313D4"/>
    <w:rsid w:val="002C364D"/>
    <w:rsid w:val="00303EBB"/>
    <w:rsid w:val="003A2AF3"/>
    <w:rsid w:val="00492CE3"/>
    <w:rsid w:val="004D1FFF"/>
    <w:rsid w:val="00567244"/>
    <w:rsid w:val="005F1F7B"/>
    <w:rsid w:val="007306EA"/>
    <w:rsid w:val="00737B53"/>
    <w:rsid w:val="008C349C"/>
    <w:rsid w:val="008E4E29"/>
    <w:rsid w:val="00A06D02"/>
    <w:rsid w:val="00A158AF"/>
    <w:rsid w:val="00A42E45"/>
    <w:rsid w:val="00A50945"/>
    <w:rsid w:val="00A53FE4"/>
    <w:rsid w:val="00B26FE7"/>
    <w:rsid w:val="00B54DB5"/>
    <w:rsid w:val="00CC4EA7"/>
    <w:rsid w:val="00D75A9D"/>
    <w:rsid w:val="00E56AA4"/>
    <w:rsid w:val="00F306D4"/>
    <w:rsid w:val="00F426E0"/>
    <w:rsid w:val="00F73938"/>
    <w:rsid w:val="00F74E66"/>
    <w:rsid w:val="00F7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50209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adc.govt.n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Natural and Built Environments &gt; Community Infrastructure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46</_dlc_DocId>
    <_dlc_DocIdUrl xmlns="15961993-5fa8-4873-aaa4-11d5a6861440">
      <Url>https://thor.adc.govt.nz/site/grants/_layouts/15/DocIdRedir.aspx?ID=TKVCNSHC2RJM-379952431-746</Url>
      <Description>TKVCNSHC2RJM-379952431-746</Description>
    </_dlc_DocIdUrl>
    <RecordID xmlns="04c2fff2-587b-4fa7-b7a7-b8610ee8f18c">36576</RecordI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333EBB-2F0A-4B3E-AC93-6C2AF682BA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E32DE6-C011-4903-83F1-0C0955F0FDC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9CC8AD9-3BAA-4E89-A959-183E76070076}">
  <ds:schemaRefs>
    <ds:schemaRef ds:uri="http://schemas.openxmlformats.org/package/2006/metadata/core-properties"/>
    <ds:schemaRef ds:uri="http://schemas.microsoft.com/sharepoint/v3"/>
    <ds:schemaRef ds:uri="http://schemas.microsoft.com/office/infopath/2007/PartnerControls"/>
    <ds:schemaRef ds:uri="http://purl.org/dc/terms/"/>
    <ds:schemaRef ds:uri="15961993-5fa8-4873-aaa4-11d5a6861440"/>
    <ds:schemaRef ds:uri="http://schemas.microsoft.com/office/2006/documentManagement/types"/>
    <ds:schemaRef ds:uri="be35dad2-c6ae-46d7-b1e5-cee37e046461"/>
    <ds:schemaRef ds:uri="http://schemas.microsoft.com/sharepoint/v4"/>
    <ds:schemaRef ds:uri="e21cbe00-2104-4159-b9b9-bd54555d1bf2"/>
    <ds:schemaRef ds:uri="http://purl.org/dc/elements/1.1/"/>
    <ds:schemaRef ds:uri="http://schemas.microsoft.com/office/2006/metadata/properties"/>
    <ds:schemaRef ds:uri="04c2fff2-587b-4fa7-b7a7-b8610ee8f18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FA76705-7A4A-4EB0-8556-BF0221BC2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0</Words>
  <Characters>177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burton District Council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son</dc:creator>
  <cp:keywords/>
  <dc:description/>
  <cp:lastModifiedBy>Clare Harden</cp:lastModifiedBy>
  <cp:revision>2</cp:revision>
  <dcterms:created xsi:type="dcterms:W3CDTF">2021-12-20T01:19:00Z</dcterms:created>
  <dcterms:modified xsi:type="dcterms:W3CDTF">2021-12-20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98ef35ed-fd62-47db-b7d3-3cf9f432722c</vt:lpwstr>
  </property>
  <property fmtid="{D5CDD505-2E9C-101B-9397-08002B2CF9AE}" pid="4" name="_ModerationStatus">
    <vt:lpwstr>0</vt:lpwstr>
  </property>
</Properties>
</file>